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CA7AB8" w14:textId="77777777" w:rsidR="00EA4576" w:rsidRDefault="00EA4576" w:rsidP="00EA4576">
      <w:pPr>
        <w:pStyle w:val="ListParagraph"/>
        <w:rPr>
          <w:rFonts w:ascii="Times New Roman" w:hAnsi="Times New Roman" w:cs="Times New Roman"/>
          <w:sz w:val="26"/>
          <w:szCs w:val="26"/>
        </w:rPr>
      </w:pPr>
    </w:p>
    <w:p w14:paraId="19D2BCD0" w14:textId="77777777" w:rsidR="00EA4576" w:rsidRPr="00241E1A" w:rsidRDefault="00EA4576" w:rsidP="00EA4576">
      <w:pPr>
        <w:ind w:left="360"/>
        <w:rPr>
          <w:rFonts w:ascii="Times New Roman" w:hAnsi="Times New Roman" w:cs="Times New Roman"/>
          <w:sz w:val="26"/>
          <w:szCs w:val="26"/>
        </w:rPr>
      </w:pPr>
    </w:p>
    <w:p w14:paraId="44A2347B" w14:textId="77777777" w:rsidR="00EA4576" w:rsidRPr="00241E1A" w:rsidRDefault="00EA4576" w:rsidP="00EA457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Cho biết thông tin những môn học mà lớp có sinh viên tên "Kiều" đã học.</w:t>
      </w:r>
    </w:p>
    <w:p w14:paraId="6C3A138C" w14:textId="77777777" w:rsidR="00EA4576" w:rsidRPr="009D6969" w:rsidRDefault="00EA4576" w:rsidP="00EA457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9D6969">
        <w:rPr>
          <w:rFonts w:ascii="Times New Roman" w:hAnsi="Times New Roman" w:cs="Times New Roman"/>
          <w:sz w:val="26"/>
          <w:szCs w:val="26"/>
        </w:rPr>
        <w:t>Cho biết những giáo viên được quản lý bởi giáo viên khác</w:t>
      </w:r>
      <w:r>
        <w:rPr>
          <w:rFonts w:ascii="Times New Roman" w:hAnsi="Times New Roman" w:cs="Times New Roman"/>
          <w:sz w:val="26"/>
          <w:szCs w:val="26"/>
        </w:rPr>
        <w:t xml:space="preserve"> (tên giáo viên và tên người quản lý)</w:t>
      </w:r>
    </w:p>
    <w:p w14:paraId="05835CF8" w14:textId="77777777" w:rsidR="00EA4576" w:rsidRPr="00241E1A" w:rsidRDefault="00EA4576" w:rsidP="00EA457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Cho biết sinh viên nào thi môn </w:t>
      </w:r>
      <w:r w:rsidRPr="00241E1A">
        <w:rPr>
          <w:rFonts w:ascii="Times New Roman" w:hAnsi="Times New Roman" w:cs="Times New Roman"/>
          <w:sz w:val="26"/>
          <w:szCs w:val="26"/>
        </w:rPr>
        <w:t>'Computer Networks'</w:t>
      </w:r>
      <w:r>
        <w:rPr>
          <w:rFonts w:ascii="Times New Roman" w:hAnsi="Times New Roman" w:cs="Times New Roman"/>
          <w:sz w:val="26"/>
          <w:szCs w:val="26"/>
        </w:rPr>
        <w:t xml:space="preserve"> điểm cao nhất</w:t>
      </w:r>
    </w:p>
    <w:p w14:paraId="3690F540" w14:textId="188D7717" w:rsidR="00EA4576" w:rsidRPr="00C81672" w:rsidRDefault="00EA4576" w:rsidP="00EA4576">
      <w:pPr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 xml:space="preserve">     4.  </w:t>
      </w:r>
      <w:r>
        <w:rPr>
          <w:rFonts w:ascii="Times New Roman" w:hAnsi="Times New Roman" w:cs="Times New Roman"/>
          <w:sz w:val="26"/>
          <w:szCs w:val="26"/>
        </w:rPr>
        <w:t>Cho biết sinh viên thi đậu nhiều môn học nhất</w:t>
      </w:r>
    </w:p>
    <w:p w14:paraId="096CA953" w14:textId="0B13581A" w:rsidR="00EA4576" w:rsidRPr="00EA4576" w:rsidRDefault="00EA4576" w:rsidP="00EA457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6"/>
          <w:szCs w:val="26"/>
        </w:rPr>
      </w:pPr>
      <w:r w:rsidRPr="00EA4576">
        <w:rPr>
          <w:rFonts w:ascii="Times New Roman" w:hAnsi="Times New Roman" w:cs="Times New Roman"/>
          <w:sz w:val="26"/>
          <w:szCs w:val="26"/>
        </w:rPr>
        <w:t>Cho biết điểm trung bình GPA của Sinh viên M001</w:t>
      </w:r>
    </w:p>
    <w:sectPr w:rsidR="00EA4576" w:rsidRPr="00EA4576" w:rsidSect="00EA4576">
      <w:pgSz w:w="12240" w:h="15840"/>
      <w:pgMar w:top="1440" w:right="1440" w:bottom="1440" w:left="25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0076A8"/>
    <w:multiLevelType w:val="hybridMultilevel"/>
    <w:tmpl w:val="DD70BF88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A82145"/>
    <w:multiLevelType w:val="hybridMultilevel"/>
    <w:tmpl w:val="563C93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74368978">
    <w:abstractNumId w:val="1"/>
  </w:num>
  <w:num w:numId="2" w16cid:durableId="4953881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MzNzAzMjc3MjAyNzNR0lEKTi0uzszPAykwqgUAXbtsQSwAAAA="/>
  </w:docVars>
  <w:rsids>
    <w:rsidRoot w:val="00EA4576"/>
    <w:rsid w:val="00071DDD"/>
    <w:rsid w:val="001B209E"/>
    <w:rsid w:val="002E18E7"/>
    <w:rsid w:val="00333B9E"/>
    <w:rsid w:val="00855DBE"/>
    <w:rsid w:val="00EA4576"/>
    <w:rsid w:val="00FA2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E5D8A0"/>
  <w15:chartTrackingRefBased/>
  <w15:docId w15:val="{1D491ED7-8253-4EAF-8456-6BAF707B44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4576"/>
    <w:rPr>
      <w:rFonts w:eastAsiaTheme="minorEastAsia"/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EA457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A457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A4576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A457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A4576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A457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A457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A457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A457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A4576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A457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A4576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A4576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A4576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A457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A457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A457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A457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A457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A457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A457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A457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A457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A457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A457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A4576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A4576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A4576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A4576"/>
    <w:rPr>
      <w:b/>
      <w:bCs/>
      <w:smallCaps/>
      <w:color w:val="2F5496" w:themeColor="accent1" w:themeShade="BF"/>
      <w:spacing w:val="5"/>
    </w:rPr>
  </w:style>
  <w:style w:type="character" w:customStyle="1" w:styleId="fontstyle01">
    <w:name w:val="fontstyle01"/>
    <w:basedOn w:val="DefaultParagraphFont"/>
    <w:rsid w:val="00EA4576"/>
    <w:rPr>
      <w:rFonts w:ascii="Times New Roman" w:hAnsi="Times New Roman" w:cs="Times New Roman" w:hint="default"/>
      <w:b w:val="0"/>
      <w:bCs w:val="0"/>
      <w:i w:val="0"/>
      <w:iCs w:val="0"/>
      <w:color w:val="000000"/>
      <w:sz w:val="36"/>
      <w:szCs w:val="36"/>
    </w:rPr>
  </w:style>
  <w:style w:type="character" w:customStyle="1" w:styleId="fontstyle21">
    <w:name w:val="fontstyle21"/>
    <w:basedOn w:val="DefaultParagraphFont"/>
    <w:rsid w:val="00EA4576"/>
    <w:rPr>
      <w:rFonts w:ascii="Times New Roman" w:hAnsi="Times New Roman" w:cs="Times New Roman" w:hint="default"/>
      <w:b/>
      <w:bCs/>
      <w:i w:val="0"/>
      <w:iCs w:val="0"/>
      <w:color w:val="FF0000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0</Words>
  <Characters>286</Characters>
  <Application>Microsoft Office Word</Application>
  <DocSecurity>0</DocSecurity>
  <Lines>2</Lines>
  <Paragraphs>1</Paragraphs>
  <ScaleCrop>false</ScaleCrop>
  <Company/>
  <LinksUpToDate>false</LinksUpToDate>
  <CharactersWithSpaces>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2</cp:revision>
  <dcterms:created xsi:type="dcterms:W3CDTF">2025-03-17T07:37:00Z</dcterms:created>
  <dcterms:modified xsi:type="dcterms:W3CDTF">2025-03-18T07:54:00Z</dcterms:modified>
</cp:coreProperties>
</file>